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одной из простейших моделей ведения боевых действий, модели Ланчестера,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для случая ведения боевых действий между регулярными войскам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для случая ведения боевых действий с участием регулярных войск и партизанских отрядов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вестны начальная численность войска X = 25000 человек и численность войска Y = 39000 человек.</w:t>
      </w:r>
      <w:r>
        <w:br/>
      </w:r>
      <w:r>
        <w:t xml:space="preserve">Коэффициенты степени влияния различных факторов для войск X и Y в первом случае - a = 0.441 и h = 0.664 и во втором случае - a = 0.399 и h = 0.811 .</w:t>
      </w:r>
      <w:r>
        <w:br/>
      </w:r>
      <w:r>
        <w:t xml:space="preserve">Коэффициенты эффективности боевых действий для войск X и Y в первом случае - b = 0.773 и c = 0.55 и во втором случае - b = 0.688 и c = 0.299 .</w:t>
      </w:r>
      <w:r>
        <w:br/>
      </w:r>
      <w:r>
        <w:t xml:space="preserve">Функции подкрепления к войскам X и Y в первом случае p(t) = sin(2t) + 1 и q(t) = cos(2t) + 1 и во втором случае - p(t) = sin(2t) + 2 и q(t) = cos(3t) + 1 .</w:t>
      </w:r>
    </w:p>
    <w:p>
      <w:pPr>
        <w:numPr>
          <w:ilvl w:val="0"/>
          <w:numId w:val="1002"/>
        </w:numPr>
        <w:pStyle w:val="Compact"/>
      </w:pPr>
      <w:r>
        <w:t xml:space="preserve">Рассмотрим модель боевых действий для двух регулярных арми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6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Ниже представлен скриншот кода программы для первого случая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748721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BodyText"/>
      </w:pPr>
      <w:r>
        <w:t xml:space="preserve">Также ниже представле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401362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Рассмотрим модель ведения боевых действий с участием регулярной и партизанской арми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9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8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9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1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Ниже представлен скриншот кода программы для второго случая на языке программирования Modelica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1756754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BodyText"/>
      </w:pPr>
      <w:r>
        <w:t xml:space="preserve">Также ниже представле график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2431286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для второго случа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строить модель Ланчестера для ведения боевых действ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зарцова Полина Валерьевна</dc:creator>
  <dc:language>ru-RU</dc:language>
  <cp:keywords/>
  <dcterms:created xsi:type="dcterms:W3CDTF">2021-03-08T08:15:25Z</dcterms:created>
  <dcterms:modified xsi:type="dcterms:W3CDTF">2021-03-08T08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